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Egypt</w:t>
      </w:r>
      <w:r>
        <w:t xml:space="preserve"> </w:t>
      </w:r>
      <w:r>
        <w:t xml:space="preserve">Cairo</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interest in the Software Engineer position at your organization in Egypt Cairo. As a passionate and experienced software developer with a strong foundation in cutting-edge technologies, I am eager to contribute my expertise to drive innovation and solve complex challenges within the dynamic tech landscape of Cairo. This opportunity aligns perfectly with my career goals and my desire to work in a vibrant city like Egypt’s capital, where technology is shaping the future of business, education, and society.</w:t>
      </w:r>
    </w:p>
    <w:p>
      <w:pPr>
        <w:pStyle w:val="BodyText"/>
      </w:pPr>
      <w:r>
        <w:t xml:space="preserve">With over [X years] of experience in software development, I have honed my skills in designing, coding, testing, and deploying robust applications that meet the evolving needs of users. My background includes working on full-stack development projects using languages such as Python, JavaScript, Java, and C#, alongside frameworks like React.js, Node.js, and Django. I am deeply committed to writing clean code that is scalable, secure, and efficient—qualities that are essential for any Software Engineer in today’s fast-paced digital world.</w:t>
      </w:r>
    </w:p>
    <w:p>
      <w:pPr>
        <w:pStyle w:val="BodyText"/>
      </w:pPr>
      <w:r>
        <w:t xml:space="preserve">What excites me most about the Software Engineer role in Egypt Cairo is the chance to collaborate with a team of like-minded professionals who are passionate about leveraging technology to create meaningful solutions. Cairo has emerged as a hub for startups and tech innovation, and I am particularly drawn to the city’s growing ecosystem of entrepreneurs, developers, and investors who are redefining industries through digital transformation. I am confident that my technical acumen, problem-solving mindset, and dedication to continuous learning will enable me to make a significant contribution to your team.</w:t>
      </w:r>
    </w:p>
    <w:p>
      <w:pPr>
        <w:pStyle w:val="BodyText"/>
      </w:pPr>
      <w:r>
        <w:t xml:space="preserve">One of my proudest achievements as a Software Engineer was leading the development of a cloud-based platform for a local startup in Cairo. This project required coordinating with cross-functional teams, including designers, data scientists, and product managers, to deliver an application that streamlined operations for over 500 small businesses. By integrating AI-driven analytics and real-time reporting features, we helped clients reduce costs by 30% and improve decision-making processes. This experience reinforced my belief in the power of technology to drive economic growth, especially in emerging markets like Egypt.</w:t>
      </w:r>
    </w:p>
    <w:p>
      <w:pPr>
        <w:pStyle w:val="BodyText"/>
      </w:pPr>
      <w:r>
        <w:t xml:space="preserve">Moreover, I have consistently stayed updated with industry trends and best practices by participating in tech meetups, coding bootcamps, and online courses. In Egypt Cairo, I have had the privilege of attending events hosted by organizations such as [local tech community or startup incubator name], where I engaged with peers to discuss topics like artificial intelligence, cybersecurity, and open-source development. These interactions have not only expanded my technical knowledge but also deepened my understanding of the unique challenges and opportunities faced by developers in the region.</w:t>
      </w:r>
    </w:p>
    <w:p>
      <w:pPr>
        <w:pStyle w:val="BodyText"/>
      </w:pPr>
      <w:r>
        <w:t xml:space="preserve">As a Software Engineer, I thrive in environments that prioritize collaboration, creativity, and innovation. I am particularly drawn to roles that allow me to work on projects with real-world impact—whether it’s developing applications for healthcare systems, financial services, or education platforms. In Egypt Cairo, where the demand for digital solutions is rapidly increasing across sectors, I am eager to apply my skills to create tools that empower individuals and organizations to achieve their goals.</w:t>
      </w:r>
    </w:p>
    <w:p>
      <w:pPr>
        <w:pStyle w:val="BodyText"/>
      </w:pPr>
      <w:r>
        <w:t xml:space="preserve">What sets me apart as a Software Engineer is my ability to balance technical precision with a user-centric approach. I believe that great software is not just functional but also intuitive and accessible. My experience in UX/UI design, coupled with my background in software development, enables me to build applications that are both technically sound and visually appealing. For instance, I recently designed a mobile app for a Cairo-based nonprofit that connected volunteers with community service opportunities. The app’s success was measured by its high user engagement and positive feedback from the local population.</w:t>
      </w:r>
    </w:p>
    <w:p>
      <w:pPr>
        <w:pStyle w:val="BodyText"/>
      </w:pPr>
      <w:r>
        <w:t xml:space="preserve">In addition to my technical skills, I bring strong communication and leadership abilities to the table. I have mentored junior developers, led agile sprints, and collaborated with stakeholders to ensure that projects align with business objectives. My ability to translate complex technical concepts into clear, actionable plans has helped teams deliver high-quality results on time and within budget. I am also proficient in version control systems like Git and cloud platforms such as AWS and Azure, which are critical for modern software development workflows.</w:t>
      </w:r>
    </w:p>
    <w:p>
      <w:pPr>
        <w:pStyle w:val="BodyText"/>
      </w:pPr>
      <w:r>
        <w:t xml:space="preserve">Finally, I am deeply committed to contributing to the growth of the tech community in Egypt Cairo. I believe that fostering a culture of innovation and knowledge-sharing is essential for the long-term success of any organization. By joining your team as a Software Engineer, I hope to not only advance my own career but also support initiatives that inspire the next generation of developers in our region.</w:t>
      </w:r>
    </w:p>
    <w:p>
      <w:pPr>
        <w:pStyle w:val="BodyText"/>
      </w:pPr>
      <w:r>
        <w:t xml:space="preserve">I would welcome the opportunity to discuss how my skills and experiences align with your organization’s goals. Thank you for considering my application. I look forward to the possibility of contributing to your team and helping drive technological progress in Egypt Cairo.</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ftware Engineer Position in Egypt Cairo</dc:title>
  <dc:creator/>
  <dc:language>en</dc:language>
  <cp:keywords/>
  <dcterms:created xsi:type="dcterms:W3CDTF">2026-07-14T09:40:00Z</dcterms:created>
  <dcterms:modified xsi:type="dcterms:W3CDTF">2026-07-14T09:40:00Z</dcterms:modified>
</cp:coreProperties>
</file>

<file path=docProps/custom.xml><?xml version="1.0" encoding="utf-8"?>
<Properties xmlns="http://schemas.openxmlformats.org/officeDocument/2006/custom-properties" xmlns:vt="http://schemas.openxmlformats.org/officeDocument/2006/docPropsVTypes"/>
</file>